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F7C" w:rsidRDefault="00AD7A7E" w:rsidP="002C4471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</w:p>
    <w:p w:rsidR="00852832" w:rsidRDefault="00852832" w:rsidP="00852832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</w:p>
    <w:p w:rsidR="009F5685" w:rsidRPr="006019C5" w:rsidRDefault="009F5685" w:rsidP="009F5685">
      <w:pPr>
        <w:pStyle w:val="NoSpacing"/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6019C5">
        <w:rPr>
          <w:rFonts w:ascii="Arial" w:hAnsi="Arial" w:cs="Arial"/>
          <w:b/>
          <w:bCs/>
          <w:sz w:val="36"/>
          <w:szCs w:val="36"/>
        </w:rPr>
        <w:t>Tender Invitation</w:t>
      </w:r>
    </w:p>
    <w:p w:rsidR="00852832" w:rsidRPr="00F77375" w:rsidRDefault="00852832" w:rsidP="00852832">
      <w:pPr>
        <w:pStyle w:val="NoSpacing"/>
        <w:spacing w:line="276" w:lineRule="auto"/>
        <w:ind w:left="830"/>
        <w:rPr>
          <w:rFonts w:ascii="Arial" w:hAnsi="Arial" w:cs="Arial"/>
          <w:b/>
          <w:bCs/>
          <w:sz w:val="24"/>
          <w:szCs w:val="24"/>
          <w:u w:val="single"/>
        </w:rPr>
      </w:pPr>
    </w:p>
    <w:p w:rsidR="00842762" w:rsidRPr="00F77375" w:rsidRDefault="009F5685" w:rsidP="00F7737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b/>
          <w:bCs/>
          <w:sz w:val="24"/>
          <w:szCs w:val="24"/>
        </w:rPr>
        <w:t>Title:</w:t>
      </w:r>
      <w:r w:rsidRPr="00F77375">
        <w:rPr>
          <w:rFonts w:ascii="Arial" w:hAnsi="Arial" w:cs="Arial"/>
          <w:sz w:val="24"/>
          <w:szCs w:val="24"/>
        </w:rPr>
        <w:t xml:space="preserve"> Vehicles Rental Tender</w:t>
      </w:r>
      <w:r w:rsidRPr="00F77375">
        <w:rPr>
          <w:rFonts w:ascii="Arial" w:hAnsi="Arial" w:cs="Arial"/>
          <w:sz w:val="24"/>
          <w:szCs w:val="24"/>
        </w:rPr>
        <w:br/>
      </w:r>
      <w:r w:rsidRPr="00F77375">
        <w:rPr>
          <w:rFonts w:ascii="Arial" w:hAnsi="Arial" w:cs="Arial"/>
          <w:b/>
          <w:bCs/>
          <w:sz w:val="24"/>
          <w:szCs w:val="24"/>
        </w:rPr>
        <w:t>Project Location:</w:t>
      </w:r>
      <w:r w:rsidRPr="00F77375">
        <w:rPr>
          <w:rFonts w:ascii="Arial" w:hAnsi="Arial" w:cs="Arial"/>
          <w:sz w:val="24"/>
          <w:szCs w:val="24"/>
        </w:rPr>
        <w:t xml:space="preserve"> </w:t>
      </w:r>
      <w:r w:rsidR="00F00580" w:rsidRPr="00F00580">
        <w:rPr>
          <w:rFonts w:ascii="Arial" w:hAnsi="Arial" w:cs="Arial"/>
          <w:sz w:val="24"/>
          <w:szCs w:val="24"/>
        </w:rPr>
        <w:t xml:space="preserve">Erbil, Duhok, Mosul, Nimrud, Sinjar, </w:t>
      </w:r>
      <w:proofErr w:type="spellStart"/>
      <w:r w:rsidR="00F00580" w:rsidRPr="00F00580">
        <w:rPr>
          <w:rFonts w:ascii="Arial" w:hAnsi="Arial" w:cs="Arial"/>
          <w:sz w:val="24"/>
          <w:szCs w:val="24"/>
        </w:rPr>
        <w:t>Sinuni</w:t>
      </w:r>
      <w:proofErr w:type="spellEnd"/>
      <w:r w:rsidRPr="00F77375">
        <w:rPr>
          <w:rFonts w:ascii="Arial" w:hAnsi="Arial" w:cs="Arial"/>
          <w:sz w:val="24"/>
          <w:szCs w:val="24"/>
        </w:rPr>
        <w:br/>
      </w:r>
      <w:r w:rsidRPr="00F77375">
        <w:rPr>
          <w:rFonts w:ascii="Arial" w:hAnsi="Arial" w:cs="Arial"/>
          <w:b/>
          <w:bCs/>
          <w:sz w:val="24"/>
          <w:szCs w:val="24"/>
        </w:rPr>
        <w:t>Tender Issuing Date:</w:t>
      </w:r>
      <w:r w:rsidRPr="00F77375">
        <w:rPr>
          <w:rFonts w:ascii="Arial" w:hAnsi="Arial" w:cs="Arial"/>
          <w:sz w:val="24"/>
          <w:szCs w:val="24"/>
        </w:rPr>
        <w:t xml:space="preserve"> </w:t>
      </w:r>
      <w:r w:rsidR="00772DE2">
        <w:rPr>
          <w:rFonts w:ascii="Arial" w:hAnsi="Arial" w:cs="Arial"/>
          <w:sz w:val="24"/>
          <w:szCs w:val="24"/>
        </w:rPr>
        <w:t>1</w:t>
      </w:r>
      <w:r w:rsidR="00C00E07">
        <w:rPr>
          <w:rFonts w:ascii="Arial" w:hAnsi="Arial" w:cs="Arial"/>
          <w:sz w:val="24"/>
          <w:szCs w:val="24"/>
        </w:rPr>
        <w:t>6</w:t>
      </w:r>
      <w:r w:rsidR="00F00580">
        <w:rPr>
          <w:rFonts w:ascii="Arial" w:hAnsi="Arial" w:cs="Arial"/>
          <w:sz w:val="24"/>
          <w:szCs w:val="24"/>
        </w:rPr>
        <w:t xml:space="preserve"> February 202</w:t>
      </w:r>
      <w:r w:rsidR="00772DE2">
        <w:rPr>
          <w:rFonts w:ascii="Arial" w:hAnsi="Arial" w:cs="Arial"/>
          <w:sz w:val="24"/>
          <w:szCs w:val="24"/>
        </w:rPr>
        <w:t>5</w:t>
      </w:r>
      <w:r w:rsidRPr="00F77375">
        <w:rPr>
          <w:rFonts w:ascii="Arial" w:hAnsi="Arial" w:cs="Arial"/>
          <w:sz w:val="24"/>
          <w:szCs w:val="24"/>
        </w:rPr>
        <w:br/>
      </w:r>
      <w:r w:rsidRPr="00F77375">
        <w:rPr>
          <w:rFonts w:ascii="Arial" w:hAnsi="Arial" w:cs="Arial"/>
          <w:b/>
          <w:bCs/>
          <w:sz w:val="24"/>
          <w:szCs w:val="24"/>
        </w:rPr>
        <w:t>Tender Closing Date:</w:t>
      </w:r>
      <w:r w:rsidR="00772DE2">
        <w:rPr>
          <w:rFonts w:ascii="Arial" w:hAnsi="Arial" w:cs="Arial"/>
          <w:b/>
          <w:bCs/>
          <w:sz w:val="24"/>
          <w:szCs w:val="24"/>
        </w:rPr>
        <w:t xml:space="preserve"> </w:t>
      </w:r>
      <w:r w:rsidR="00391169">
        <w:rPr>
          <w:rFonts w:ascii="Arial" w:hAnsi="Arial" w:cs="Arial"/>
          <w:sz w:val="24"/>
          <w:szCs w:val="24"/>
        </w:rPr>
        <w:t>24 February</w:t>
      </w:r>
      <w:r w:rsidR="004E752A">
        <w:rPr>
          <w:rFonts w:ascii="Arial" w:hAnsi="Arial" w:cs="Arial"/>
          <w:sz w:val="24"/>
          <w:szCs w:val="24"/>
        </w:rPr>
        <w:t xml:space="preserve"> 2025</w:t>
      </w:r>
    </w:p>
    <w:p w:rsidR="00F77375" w:rsidRPr="00F77375" w:rsidRDefault="00F77375" w:rsidP="00F7737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B83F92" w:rsidRPr="00F77375" w:rsidRDefault="009F5685" w:rsidP="00F6567D">
      <w:pPr>
        <w:rPr>
          <w:rFonts w:ascii="Arial" w:hAnsi="Arial" w:cs="Arial"/>
          <w:bCs/>
          <w:sz w:val="24"/>
          <w:szCs w:val="24"/>
        </w:rPr>
      </w:pPr>
      <w:r w:rsidRPr="00F77375">
        <w:rPr>
          <w:rFonts w:ascii="Arial" w:hAnsi="Arial" w:cs="Arial"/>
          <w:bCs/>
          <w:sz w:val="24"/>
          <w:szCs w:val="24"/>
        </w:rPr>
        <w:t>We invite all interested and legitimate companies, with a preference for those with expertise in logistics, to apply for this tender. Samaritan’s Purse is seeking a supplier to provide rental vehicle services</w:t>
      </w:r>
      <w:r w:rsidR="00D060E7">
        <w:rPr>
          <w:rFonts w:ascii="Arial" w:hAnsi="Arial" w:cs="Arial"/>
          <w:bCs/>
          <w:sz w:val="24"/>
          <w:szCs w:val="24"/>
        </w:rPr>
        <w:t xml:space="preserve"> with</w:t>
      </w:r>
      <w:r w:rsidR="00D060E7" w:rsidRPr="00D060E7">
        <w:rPr>
          <w:rFonts w:ascii="Arial" w:hAnsi="Arial" w:cs="Arial"/>
          <w:bCs/>
          <w:sz w:val="24"/>
          <w:szCs w:val="24"/>
        </w:rPr>
        <w:t xml:space="preserve"> drivers.</w:t>
      </w: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b/>
          <w:bCs/>
          <w:sz w:val="24"/>
          <w:szCs w:val="24"/>
        </w:rPr>
        <w:t>Documents for Download:</w:t>
      </w:r>
    </w:p>
    <w:p w:rsidR="009F5685" w:rsidRPr="00F77375" w:rsidRDefault="009F5685" w:rsidP="009F568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Request for Quotation (RFQ)</w:t>
      </w:r>
    </w:p>
    <w:p w:rsidR="009F5685" w:rsidRPr="00F77375" w:rsidRDefault="009F5685" w:rsidP="009F568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 xml:space="preserve">Annex A – </w:t>
      </w:r>
      <w:r w:rsidR="004A0ED2">
        <w:rPr>
          <w:rFonts w:ascii="Arial" w:hAnsi="Arial" w:cs="Arial"/>
          <w:sz w:val="24"/>
          <w:szCs w:val="24"/>
        </w:rPr>
        <w:t>Terms of Reference (TOR)</w:t>
      </w:r>
    </w:p>
    <w:p w:rsidR="009F5685" w:rsidRPr="00F77375" w:rsidRDefault="009F5685" w:rsidP="009F568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Annex B - Company Experience Record</w:t>
      </w:r>
    </w:p>
    <w:p w:rsidR="009F5685" w:rsidRPr="00F77375" w:rsidRDefault="009F5685" w:rsidP="009F568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Annex C – References Form</w:t>
      </w:r>
    </w:p>
    <w:p w:rsidR="00517872" w:rsidRDefault="009F5685" w:rsidP="00F7737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Annex D – Frequently Asked Questions (FAQs)</w:t>
      </w:r>
    </w:p>
    <w:p w:rsidR="00F77375" w:rsidRPr="00F77375" w:rsidRDefault="00F77375" w:rsidP="00F77375">
      <w:pPr>
        <w:pStyle w:val="NoSpacing"/>
        <w:spacing w:line="276" w:lineRule="auto"/>
        <w:ind w:left="720"/>
        <w:rPr>
          <w:rFonts w:ascii="Arial" w:hAnsi="Arial" w:cs="Arial"/>
          <w:sz w:val="24"/>
          <w:szCs w:val="24"/>
        </w:rPr>
      </w:pP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Please ensure a thorough review of the attached files.</w:t>
      </w: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b/>
          <w:bCs/>
          <w:sz w:val="24"/>
          <w:szCs w:val="24"/>
        </w:rPr>
        <w:t>Submission Instructions:</w:t>
      </w:r>
    </w:p>
    <w:p w:rsidR="009F5685" w:rsidRPr="00F77375" w:rsidRDefault="009F5685" w:rsidP="009F5685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 xml:space="preserve">All submissions must be electronic and sent via email to </w:t>
      </w:r>
      <w:hyperlink r:id="rId8" w:history="1">
        <w:r w:rsidRPr="00F77375">
          <w:rPr>
            <w:rStyle w:val="Hyperlink"/>
            <w:rFonts w:ascii="Arial" w:hAnsi="Arial" w:cs="Arial"/>
            <w:sz w:val="24"/>
            <w:szCs w:val="24"/>
          </w:rPr>
          <w:t>iraqbids@shpt.samaritan.org</w:t>
        </w:r>
      </w:hyperlink>
      <w:r w:rsidRPr="00F77375">
        <w:rPr>
          <w:rFonts w:ascii="Arial" w:hAnsi="Arial" w:cs="Arial"/>
          <w:sz w:val="24"/>
          <w:szCs w:val="24"/>
        </w:rPr>
        <w:t xml:space="preserve"> </w:t>
      </w:r>
    </w:p>
    <w:p w:rsidR="009F5685" w:rsidRPr="00F77375" w:rsidRDefault="009F5685" w:rsidP="009F5685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 xml:space="preserve">The subject line of the email must be: </w:t>
      </w:r>
      <w:r w:rsidR="00BD651C" w:rsidRPr="00BD651C">
        <w:rPr>
          <w:rFonts w:ascii="Arial" w:hAnsi="Arial" w:cs="Arial"/>
          <w:sz w:val="24"/>
          <w:szCs w:val="24"/>
        </w:rPr>
        <w:t>TND</w:t>
      </w:r>
      <w:r w:rsidR="00772DE2">
        <w:rPr>
          <w:rFonts w:ascii="Arial" w:hAnsi="Arial" w:cs="Arial"/>
          <w:sz w:val="24"/>
          <w:szCs w:val="24"/>
        </w:rPr>
        <w:t>IQ</w:t>
      </w:r>
      <w:r w:rsidR="00391169">
        <w:rPr>
          <w:rFonts w:ascii="Arial" w:hAnsi="Arial" w:cs="Arial"/>
          <w:sz w:val="24"/>
          <w:szCs w:val="24"/>
        </w:rPr>
        <w:t>2402</w:t>
      </w:r>
      <w:r w:rsidR="00772DE2">
        <w:rPr>
          <w:rFonts w:ascii="Arial" w:hAnsi="Arial" w:cs="Arial"/>
          <w:sz w:val="24"/>
          <w:szCs w:val="24"/>
        </w:rPr>
        <w:t>20</w:t>
      </w:r>
      <w:bookmarkStart w:id="0" w:name="_GoBack"/>
      <w:bookmarkEnd w:id="0"/>
      <w:r w:rsidR="00772DE2">
        <w:rPr>
          <w:rFonts w:ascii="Arial" w:hAnsi="Arial" w:cs="Arial"/>
          <w:sz w:val="24"/>
          <w:szCs w:val="24"/>
        </w:rPr>
        <w:t>25</w:t>
      </w: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9F5685" w:rsidRPr="00F77375" w:rsidRDefault="009F5685" w:rsidP="009F5685">
      <w:pPr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We appreciate your interest and look forward to receiving your tender submission</w:t>
      </w:r>
    </w:p>
    <w:p w:rsidR="00495F23" w:rsidRPr="009827CC" w:rsidRDefault="00495F23" w:rsidP="009F5685">
      <w:pPr>
        <w:pStyle w:val="NoSpacing"/>
        <w:jc w:val="right"/>
        <w:rPr>
          <w:rFonts w:ascii="Arial" w:hAnsi="Arial" w:cs="Arial"/>
          <w:bCs/>
          <w:sz w:val="28"/>
          <w:szCs w:val="28"/>
          <w:rtl/>
        </w:rPr>
      </w:pPr>
    </w:p>
    <w:sectPr w:rsidR="00495F23" w:rsidRPr="009827CC" w:rsidSect="00FB419C">
      <w:headerReference w:type="default" r:id="rId9"/>
      <w:type w:val="continuous"/>
      <w:pgSz w:w="12240" w:h="15840"/>
      <w:pgMar w:top="270" w:right="360" w:bottom="36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6F39" w:rsidRDefault="006D6F39" w:rsidP="00FE0978">
      <w:pPr>
        <w:spacing w:after="0" w:line="240" w:lineRule="auto"/>
      </w:pPr>
      <w:r>
        <w:separator/>
      </w:r>
    </w:p>
  </w:endnote>
  <w:endnote w:type="continuationSeparator" w:id="0">
    <w:p w:rsidR="006D6F39" w:rsidRDefault="006D6F39" w:rsidP="00FE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6F39" w:rsidRDefault="006D6F39" w:rsidP="00FE0978">
      <w:pPr>
        <w:spacing w:after="0" w:line="240" w:lineRule="auto"/>
      </w:pPr>
      <w:r>
        <w:separator/>
      </w:r>
    </w:p>
  </w:footnote>
  <w:footnote w:type="continuationSeparator" w:id="0">
    <w:p w:rsidR="006D6F39" w:rsidRDefault="006D6F39" w:rsidP="00FE09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0978" w:rsidRDefault="0012182F" w:rsidP="00FE097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1275</wp:posOffset>
          </wp:positionH>
          <wp:positionV relativeFrom="margin">
            <wp:posOffset>-888365</wp:posOffset>
          </wp:positionV>
          <wp:extent cx="2397125" cy="860425"/>
          <wp:effectExtent l="0" t="0" r="0" b="0"/>
          <wp:wrapSquare wrapText="bothSides"/>
          <wp:docPr id="1" name="Picture 1" descr="S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71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E0978" w:rsidRDefault="00FE0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A40"/>
    <w:multiLevelType w:val="hybridMultilevel"/>
    <w:tmpl w:val="45B0F75A"/>
    <w:lvl w:ilvl="0" w:tplc="4A1CA6E6">
      <w:start w:val="1"/>
      <w:numFmt w:val="decimalZero"/>
      <w:lvlText w:val="%1."/>
      <w:lvlJc w:val="left"/>
      <w:pPr>
        <w:ind w:left="830" w:hanging="4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76966"/>
    <w:multiLevelType w:val="hybridMultilevel"/>
    <w:tmpl w:val="7C180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D415D"/>
    <w:multiLevelType w:val="multilevel"/>
    <w:tmpl w:val="82C0A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9DD45CE"/>
    <w:multiLevelType w:val="multilevel"/>
    <w:tmpl w:val="54D2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NLUwNzY3NDM2MDBV0lEKTi0uzszPAykwqQUAn733nywAAAA="/>
  </w:docVars>
  <w:rsids>
    <w:rsidRoot w:val="003E50EF"/>
    <w:rsid w:val="000138FD"/>
    <w:rsid w:val="00023012"/>
    <w:rsid w:val="0003233A"/>
    <w:rsid w:val="00034DC3"/>
    <w:rsid w:val="000370E7"/>
    <w:rsid w:val="000412F6"/>
    <w:rsid w:val="000417EF"/>
    <w:rsid w:val="00046F8F"/>
    <w:rsid w:val="000722B5"/>
    <w:rsid w:val="00073025"/>
    <w:rsid w:val="000750FA"/>
    <w:rsid w:val="000751A7"/>
    <w:rsid w:val="0008010D"/>
    <w:rsid w:val="000823BF"/>
    <w:rsid w:val="00085625"/>
    <w:rsid w:val="00086445"/>
    <w:rsid w:val="000B0D30"/>
    <w:rsid w:val="000B78B7"/>
    <w:rsid w:val="000D5CDF"/>
    <w:rsid w:val="000E5FDD"/>
    <w:rsid w:val="000F3113"/>
    <w:rsid w:val="000F6D75"/>
    <w:rsid w:val="0010043A"/>
    <w:rsid w:val="00100457"/>
    <w:rsid w:val="00106D6B"/>
    <w:rsid w:val="00113CEF"/>
    <w:rsid w:val="00117CEF"/>
    <w:rsid w:val="00120AE5"/>
    <w:rsid w:val="0012182F"/>
    <w:rsid w:val="001230A8"/>
    <w:rsid w:val="00124B7E"/>
    <w:rsid w:val="00146754"/>
    <w:rsid w:val="00163330"/>
    <w:rsid w:val="00163BB2"/>
    <w:rsid w:val="00173931"/>
    <w:rsid w:val="00182116"/>
    <w:rsid w:val="00191046"/>
    <w:rsid w:val="001A5E73"/>
    <w:rsid w:val="001A6BA4"/>
    <w:rsid w:val="001B720A"/>
    <w:rsid w:val="001F5DE8"/>
    <w:rsid w:val="00200ABC"/>
    <w:rsid w:val="00201241"/>
    <w:rsid w:val="002157C4"/>
    <w:rsid w:val="00215D5D"/>
    <w:rsid w:val="0022354A"/>
    <w:rsid w:val="002266D0"/>
    <w:rsid w:val="00227D48"/>
    <w:rsid w:val="00231FA3"/>
    <w:rsid w:val="00243325"/>
    <w:rsid w:val="00262F0D"/>
    <w:rsid w:val="00276D55"/>
    <w:rsid w:val="00287EAD"/>
    <w:rsid w:val="002A5BA4"/>
    <w:rsid w:val="002B61B9"/>
    <w:rsid w:val="002C2531"/>
    <w:rsid w:val="002C4471"/>
    <w:rsid w:val="002D432F"/>
    <w:rsid w:val="002E6783"/>
    <w:rsid w:val="002E6B3F"/>
    <w:rsid w:val="002E717A"/>
    <w:rsid w:val="002F21BC"/>
    <w:rsid w:val="002F5C3A"/>
    <w:rsid w:val="00302B3D"/>
    <w:rsid w:val="00310063"/>
    <w:rsid w:val="003166BF"/>
    <w:rsid w:val="00317AFE"/>
    <w:rsid w:val="003317F1"/>
    <w:rsid w:val="00342870"/>
    <w:rsid w:val="00350284"/>
    <w:rsid w:val="00354003"/>
    <w:rsid w:val="00362BC8"/>
    <w:rsid w:val="0037543F"/>
    <w:rsid w:val="003906F0"/>
    <w:rsid w:val="00391169"/>
    <w:rsid w:val="003931F4"/>
    <w:rsid w:val="003942F0"/>
    <w:rsid w:val="00395B21"/>
    <w:rsid w:val="003A5932"/>
    <w:rsid w:val="003A76F6"/>
    <w:rsid w:val="003B4086"/>
    <w:rsid w:val="003E50EF"/>
    <w:rsid w:val="003F7053"/>
    <w:rsid w:val="00404C01"/>
    <w:rsid w:val="00412874"/>
    <w:rsid w:val="00420CEB"/>
    <w:rsid w:val="0045728F"/>
    <w:rsid w:val="00476D1E"/>
    <w:rsid w:val="00480245"/>
    <w:rsid w:val="004810C6"/>
    <w:rsid w:val="00495F23"/>
    <w:rsid w:val="004A0ED2"/>
    <w:rsid w:val="004A2AB5"/>
    <w:rsid w:val="004A4E39"/>
    <w:rsid w:val="004A6503"/>
    <w:rsid w:val="004E63B7"/>
    <w:rsid w:val="004E752A"/>
    <w:rsid w:val="004F262E"/>
    <w:rsid w:val="005164B9"/>
    <w:rsid w:val="00517872"/>
    <w:rsid w:val="00552863"/>
    <w:rsid w:val="00572470"/>
    <w:rsid w:val="00574E60"/>
    <w:rsid w:val="005912B4"/>
    <w:rsid w:val="005A0058"/>
    <w:rsid w:val="005B1E73"/>
    <w:rsid w:val="005D14CC"/>
    <w:rsid w:val="005D30A2"/>
    <w:rsid w:val="005E408B"/>
    <w:rsid w:val="005F4484"/>
    <w:rsid w:val="00614A17"/>
    <w:rsid w:val="00634EB1"/>
    <w:rsid w:val="00637585"/>
    <w:rsid w:val="0064330C"/>
    <w:rsid w:val="00646F76"/>
    <w:rsid w:val="006472D6"/>
    <w:rsid w:val="00654A65"/>
    <w:rsid w:val="00661A30"/>
    <w:rsid w:val="00666FC6"/>
    <w:rsid w:val="006848A0"/>
    <w:rsid w:val="006912C4"/>
    <w:rsid w:val="00694100"/>
    <w:rsid w:val="00694C49"/>
    <w:rsid w:val="00696857"/>
    <w:rsid w:val="006A22BE"/>
    <w:rsid w:val="006B3B1B"/>
    <w:rsid w:val="006B7AC8"/>
    <w:rsid w:val="006B7DF5"/>
    <w:rsid w:val="006D6F39"/>
    <w:rsid w:val="006E141E"/>
    <w:rsid w:val="006E4EB1"/>
    <w:rsid w:val="006E6B4A"/>
    <w:rsid w:val="006F032E"/>
    <w:rsid w:val="006F3084"/>
    <w:rsid w:val="006F5818"/>
    <w:rsid w:val="00717BA6"/>
    <w:rsid w:val="00726DFC"/>
    <w:rsid w:val="0075638B"/>
    <w:rsid w:val="00767262"/>
    <w:rsid w:val="00772DE2"/>
    <w:rsid w:val="00796940"/>
    <w:rsid w:val="007A5B2B"/>
    <w:rsid w:val="007F7A69"/>
    <w:rsid w:val="0081764E"/>
    <w:rsid w:val="00842762"/>
    <w:rsid w:val="00850DE7"/>
    <w:rsid w:val="008524EE"/>
    <w:rsid w:val="00852832"/>
    <w:rsid w:val="008562EE"/>
    <w:rsid w:val="00875F83"/>
    <w:rsid w:val="00882F01"/>
    <w:rsid w:val="008A62B2"/>
    <w:rsid w:val="008B4F9D"/>
    <w:rsid w:val="008B7982"/>
    <w:rsid w:val="008C4F7C"/>
    <w:rsid w:val="008F4422"/>
    <w:rsid w:val="00941E9A"/>
    <w:rsid w:val="009459E5"/>
    <w:rsid w:val="00951DC3"/>
    <w:rsid w:val="00954908"/>
    <w:rsid w:val="009766BE"/>
    <w:rsid w:val="009821FD"/>
    <w:rsid w:val="009825E5"/>
    <w:rsid w:val="009827CC"/>
    <w:rsid w:val="00986619"/>
    <w:rsid w:val="00987198"/>
    <w:rsid w:val="009B4359"/>
    <w:rsid w:val="009C049E"/>
    <w:rsid w:val="009D50C8"/>
    <w:rsid w:val="009E1278"/>
    <w:rsid w:val="009E7111"/>
    <w:rsid w:val="009F1DED"/>
    <w:rsid w:val="009F5685"/>
    <w:rsid w:val="00A002C1"/>
    <w:rsid w:val="00A0456D"/>
    <w:rsid w:val="00A05AA3"/>
    <w:rsid w:val="00A20F53"/>
    <w:rsid w:val="00A24240"/>
    <w:rsid w:val="00A24584"/>
    <w:rsid w:val="00A419CC"/>
    <w:rsid w:val="00A41F51"/>
    <w:rsid w:val="00A52453"/>
    <w:rsid w:val="00A53F08"/>
    <w:rsid w:val="00A5433A"/>
    <w:rsid w:val="00A54450"/>
    <w:rsid w:val="00A77DD6"/>
    <w:rsid w:val="00A868CA"/>
    <w:rsid w:val="00A874DB"/>
    <w:rsid w:val="00A90CC8"/>
    <w:rsid w:val="00AA6966"/>
    <w:rsid w:val="00AC2158"/>
    <w:rsid w:val="00AD7A7E"/>
    <w:rsid w:val="00AF3AA0"/>
    <w:rsid w:val="00B01D8F"/>
    <w:rsid w:val="00B06B52"/>
    <w:rsid w:val="00B178F1"/>
    <w:rsid w:val="00B3597E"/>
    <w:rsid w:val="00B51D4E"/>
    <w:rsid w:val="00B5384F"/>
    <w:rsid w:val="00B57C53"/>
    <w:rsid w:val="00B6012C"/>
    <w:rsid w:val="00B83F92"/>
    <w:rsid w:val="00B842A7"/>
    <w:rsid w:val="00B8725A"/>
    <w:rsid w:val="00B97C0C"/>
    <w:rsid w:val="00BA0245"/>
    <w:rsid w:val="00BA03A1"/>
    <w:rsid w:val="00BA1D81"/>
    <w:rsid w:val="00BA2A5D"/>
    <w:rsid w:val="00BA47B6"/>
    <w:rsid w:val="00BC2781"/>
    <w:rsid w:val="00BD4F86"/>
    <w:rsid w:val="00BD651C"/>
    <w:rsid w:val="00BE0EF6"/>
    <w:rsid w:val="00BE7F2C"/>
    <w:rsid w:val="00C00E07"/>
    <w:rsid w:val="00C05483"/>
    <w:rsid w:val="00C133C9"/>
    <w:rsid w:val="00C138F0"/>
    <w:rsid w:val="00C157D0"/>
    <w:rsid w:val="00C22678"/>
    <w:rsid w:val="00C244D8"/>
    <w:rsid w:val="00C54BDC"/>
    <w:rsid w:val="00C62D94"/>
    <w:rsid w:val="00C75691"/>
    <w:rsid w:val="00C774DC"/>
    <w:rsid w:val="00C85F4F"/>
    <w:rsid w:val="00CA2D89"/>
    <w:rsid w:val="00CA3F6C"/>
    <w:rsid w:val="00CB1070"/>
    <w:rsid w:val="00CC4C8C"/>
    <w:rsid w:val="00CC6445"/>
    <w:rsid w:val="00CD4966"/>
    <w:rsid w:val="00CD5A67"/>
    <w:rsid w:val="00CE405A"/>
    <w:rsid w:val="00CF74E7"/>
    <w:rsid w:val="00D060E7"/>
    <w:rsid w:val="00D26F4F"/>
    <w:rsid w:val="00D27A26"/>
    <w:rsid w:val="00D3059D"/>
    <w:rsid w:val="00D4239E"/>
    <w:rsid w:val="00D4295C"/>
    <w:rsid w:val="00D43F39"/>
    <w:rsid w:val="00D47EBB"/>
    <w:rsid w:val="00D66153"/>
    <w:rsid w:val="00D66663"/>
    <w:rsid w:val="00D83A2A"/>
    <w:rsid w:val="00D90BDA"/>
    <w:rsid w:val="00D90CF1"/>
    <w:rsid w:val="00D961EA"/>
    <w:rsid w:val="00DA0A0B"/>
    <w:rsid w:val="00DB5782"/>
    <w:rsid w:val="00DB7522"/>
    <w:rsid w:val="00DC09D3"/>
    <w:rsid w:val="00DC29B5"/>
    <w:rsid w:val="00DD3B1C"/>
    <w:rsid w:val="00DE0C79"/>
    <w:rsid w:val="00DF5934"/>
    <w:rsid w:val="00DF72F4"/>
    <w:rsid w:val="00DF7CC2"/>
    <w:rsid w:val="00E1019A"/>
    <w:rsid w:val="00E47293"/>
    <w:rsid w:val="00E54B37"/>
    <w:rsid w:val="00E64AA0"/>
    <w:rsid w:val="00E707DC"/>
    <w:rsid w:val="00E70BD4"/>
    <w:rsid w:val="00E84462"/>
    <w:rsid w:val="00E92F35"/>
    <w:rsid w:val="00EE7693"/>
    <w:rsid w:val="00F00580"/>
    <w:rsid w:val="00F061B4"/>
    <w:rsid w:val="00F06CDD"/>
    <w:rsid w:val="00F07429"/>
    <w:rsid w:val="00F10647"/>
    <w:rsid w:val="00F11E79"/>
    <w:rsid w:val="00F2422E"/>
    <w:rsid w:val="00F31A20"/>
    <w:rsid w:val="00F35826"/>
    <w:rsid w:val="00F40000"/>
    <w:rsid w:val="00F61AD7"/>
    <w:rsid w:val="00F6567D"/>
    <w:rsid w:val="00F674DB"/>
    <w:rsid w:val="00F77375"/>
    <w:rsid w:val="00F840E6"/>
    <w:rsid w:val="00F86CF2"/>
    <w:rsid w:val="00F90C88"/>
    <w:rsid w:val="00F933B4"/>
    <w:rsid w:val="00F94653"/>
    <w:rsid w:val="00F97861"/>
    <w:rsid w:val="00FA14BF"/>
    <w:rsid w:val="00FB2916"/>
    <w:rsid w:val="00FB419C"/>
    <w:rsid w:val="00FC784A"/>
    <w:rsid w:val="00FD1968"/>
    <w:rsid w:val="00FE0978"/>
    <w:rsid w:val="00FE380F"/>
    <w:rsid w:val="00FE4599"/>
    <w:rsid w:val="00FF1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EA8C05"/>
  <w15:chartTrackingRefBased/>
  <w15:docId w15:val="{20A52B64-453F-47B9-B09F-2E9479383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12F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3A2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A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7A7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E0E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097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0978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9827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aqbids@shpt.samarita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1C2273-DB53-4C64-AF8F-226A4A341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Links>
    <vt:vector size="12" baseType="variant">
      <vt:variant>
        <vt:i4>5111850</vt:i4>
      </vt:variant>
      <vt:variant>
        <vt:i4>3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  <vt:variant>
        <vt:i4>5111850</vt:i4>
      </vt:variant>
      <vt:variant>
        <vt:i4>0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diq, Quddus</cp:lastModifiedBy>
  <cp:revision>12</cp:revision>
  <cp:lastPrinted>2018-07-18T12:09:00Z</cp:lastPrinted>
  <dcterms:created xsi:type="dcterms:W3CDTF">2024-02-19T18:31:00Z</dcterms:created>
  <dcterms:modified xsi:type="dcterms:W3CDTF">2025-02-1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09fb0512cbbc34c74db9681333c4505677724111c0f4006a830019148aab63</vt:lpwstr>
  </property>
</Properties>
</file>